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Argentina</w:t>
      </w:r>
      <w:r>
        <w:t xml:space="preserve"> </w:t>
      </w:r>
      <w:r>
        <w:t xml:space="preserve">Córdoba</w:t>
      </w:r>
    </w:p>
    <w:bookmarkStart w:id="21" w:name="X88184ce05588f16af7701d3aa7634c1b7183390"/>
    <w:p>
      <w:pPr>
        <w:pStyle w:val="Heading1"/>
      </w:pPr>
      <w:r>
        <w:t xml:space="preserve">INTERNSHIP APPLICATION LETTER FOR POLICE OFFICER POSITION</w:t>
      </w:r>
    </w:p>
    <w:p>
      <w:pPr>
        <w:pStyle w:val="FirstParagraph"/>
      </w:pPr>
      <w:r>
        <w:t xml:space="preserve">Date: October 26, 2023</w:t>
      </w:r>
    </w:p>
    <w:p>
      <w:pPr>
        <w:pStyle w:val="BodyText"/>
      </w:pPr>
      <w:r>
        <w:t xml:space="preserve">Comisaría General de la Policía de la Provincia de Córdoba</w:t>
      </w:r>
    </w:p>
    <w:p>
      <w:pPr>
        <w:pStyle w:val="BodyText"/>
      </w:pPr>
      <w:r>
        <w:t xml:space="preserve">Av. Hipólito Yrigoyen 1500</w:t>
      </w:r>
    </w:p>
    <w:p>
      <w:pPr>
        <w:pStyle w:val="BodyText"/>
      </w:pPr>
      <w:r>
        <w:t xml:space="preserve">Córdoba, Argentina, X5018JGQ</w:t>
      </w:r>
    </w:p>
    <w:bookmarkStart w:id="20" w:name="X3806e500992f69bd108b27006b9f58a59dcaeae"/>
    <w:p>
      <w:pPr>
        <w:pStyle w:val="Heading2"/>
      </w:pPr>
      <w:r>
        <w:t xml:space="preserve">Dear Esteemed Members of the Córdoba Provincial Police Leadership,</w:t>
      </w:r>
    </w:p>
    <w:p>
      <w:pPr>
        <w:pStyle w:val="FirstParagraph"/>
      </w:pPr>
      <w:r>
        <w:t xml:space="preserve">It is with profound admiration for the legacy of public service and unwavering commitment to community safety that I submit this Internship Application Letter for the Police Officer Internship Program within the esteemed institution of Argentina Córdoba. Having dedicated my academic studies and personal development to understanding the intricate dynamics of law enforcement in our nation, I am eager to contribute my energy, ethical foundation, and cultural understanding to your vital mission as an emerging Police Officer candidate. This opportunity represents not merely a professional step but a deeply personal commitment to serving the people of Córdoba with honor and integrity.</w:t>
      </w:r>
    </w:p>
    <w:p>
      <w:pPr>
        <w:pStyle w:val="BodyText"/>
      </w:pPr>
      <w:r>
        <w:t xml:space="preserve">My journey toward becoming a Police Officer has been shaped by both academic rigor and immersive community engagement within Argentina. As an undergraduate student in Criminal Justice at Universidad Nacional de Córdoba, I have immersed myself in coursework covering forensic science, criminological theory, human rights law, and community policing strategies—particularly focusing on the unique socio-cultural landscape of central Argentina. This academic foundation has been powerfully complemented by my volunteer work with local neighborhood watch groups in Villa María and Ciudad Universitaria during the past two years. I assisted in organizing crime prevention workshops for residents, mediated family disputes at community centers, and supported elderly citizens with safety planning—experiences that taught me that effective policing begins long before an officer responds to a call.</w:t>
      </w:r>
    </w:p>
    <w:p>
      <w:pPr>
        <w:pStyle w:val="BodyText"/>
      </w:pPr>
      <w:r>
        <w:t xml:space="preserve">What compels me most deeply about applying for this internship in Argentina Córdoba is the province’s distinguished reputation as a model of progressive community-oriented policing. I have studied how your department successfully integrates cultural sensitivity with modern law enforcement techniques, particularly through initiatives like "Policía de Barrio" which fosters trust between officers and residents across Córdoba's diverse neighborhoods—from the historic center of Córdoba city to the rural communities of Punilla Valley. The philosophy that "a safe community requires a police force that lives within it" resonates powerfully with me, and I am eager to learn from this exemplary approach under your guidance. I believe my fluency in Spanish (native speaker) combined with cultural familiarity with Córdoba's traditions—from the reverence for San Martín to the vibrant rhythms of chacarera music—positions me uniquely to build authentic connections within communities during my internship.</w:t>
      </w:r>
    </w:p>
    <w:p>
      <w:pPr>
        <w:pStyle w:val="BodyText"/>
      </w:pPr>
      <w:r>
        <w:t xml:space="preserve">My physical and mental preparedness for law enforcement responsibilities is reflected in my consistent participation in fitness training since 2019, including cross-training with local security forces. I maintain a 5.6km run time under 24 minutes and have completed certified first-aid training (both basic and wilderness medical response). Beyond physical readiness, I possess the emotional intelligence required for modern policing: during my volunteer work, I resolved over 40 high-tension mediation cases between neighbors with no escalation to formal police intervention. I understand that becoming a Police Officer in Argentina Córdoba demands more than tactical skill—it requires recognizing when de-escalation is preferable to confrontation and understanding that justice must be tempered with compassion.</w:t>
      </w:r>
    </w:p>
    <w:p>
      <w:pPr>
        <w:pStyle w:val="BodyText"/>
      </w:pPr>
      <w:r>
        <w:t xml:space="preserve">Argentina Córdoba holds a special place in my heart as both my birthplace and the region where I witnessed the transformative power of community partnership in public safety. Growing up near Parque Sarmiento, I observed how local police officers organized youth sports leagues that reduced juvenile delinquency by 30% in our sector—proof that proactive engagement defines true security. This firsthand perspective fuels my application for this Internship Application Letter: I do not seek merely to wear a uniform but to embody the values of service, accountability, and respect that have made Córdoba’s police force a national benchmark. I am prepared to undertake every aspect of your internship program with dedication, from patrol duties in the bustling downtown streets of Córdoba city to community outreach in remote agricultural zones.</w:t>
      </w:r>
    </w:p>
    <w:p>
      <w:pPr>
        <w:pStyle w:val="BodyText"/>
      </w:pPr>
      <w:r>
        <w:t xml:space="preserve">I am particularly eager to contribute my linguistic skills—fluency in Spanish and intermediate English—to Argentina Córdoba’s growing international community. With significant tourism development across our province (especially in Calamuchita Valley), I believe my ability to communicate effectively with foreign visitors can enhance the safety of tourists while promoting cultural exchange—a vital skill for modern police work in a globally connected region. Furthermore, my academic research on cybercrime prevention has equipped me with digital literacy essential for contemporary policing, an area where Córdoba is actively expanding its capabilities.</w:t>
      </w:r>
    </w:p>
    <w:p>
      <w:pPr>
        <w:pStyle w:val="BodyText"/>
      </w:pPr>
      <w:r>
        <w:t xml:space="preserve">As I consider my future as a Police Officer in Argentina Córdoba, I recognize that this internship represents the essential bridge between theoretical knowledge and practical application. The structured training program at your institution—known for its comprehensive approach combining classroom instruction, field observation, and community engagement—aligns perfectly with my developmental needs. I am prepared to fully commit to the demanding schedule of a police intern: early patrols, weekend shifts in high-traffic zones like the Mercado Central, and continuous professional development sessions. My academic schedule at UNCo is designed to accommodate these responsibilities without compromise.</w:t>
      </w:r>
    </w:p>
    <w:p>
      <w:pPr>
        <w:pStyle w:val="BodyText"/>
      </w:pPr>
      <w:r>
        <w:t xml:space="preserve">I have attached my complete application package including academic transcripts, certification documentation, and three letters of reference from community leaders I’ve collaborated with. Among them is a recommendation from Captain María Elena Gómez of the Córdoba City Police Auxiliary Unit (who supervised my volunteer work during 2021-2023) stating: "Gabriel demonstrates exceptional empathy and judgment—qualities that will make him a distinguished Police Officer in our province." I would welcome the opportunity to discuss how my proactive community engagement, cultural understanding, and academic preparation can directly support your department's mission.</w:t>
      </w:r>
    </w:p>
    <w:p>
      <w:pPr>
        <w:pStyle w:val="BodyText"/>
      </w:pPr>
      <w:r>
        <w:t xml:space="preserve">Argentina Córdoba’s rich tapestry of history—from the Jesuit missions to the modern industrial hub—deserves police officers who understand both its past and future. I am not merely applying for an internship; I am declaring my commitment to become one of those officers who will serve with distinction across every corner of this beautiful province. Thank you for considering my application as part of your next generation of dedicated Police Officers. I look forward to the possibility of contributing to the safety and dignity that define life in Córdoba.</w:t>
      </w:r>
    </w:p>
    <w:p>
      <w:pPr>
        <w:pStyle w:val="BodyText"/>
      </w:pPr>
      <w:r>
        <w:t xml:space="preserve">Sincerely,</w:t>
      </w:r>
    </w:p>
    <w:p>
      <w:pPr>
        <w:pStyle w:val="BodyText"/>
      </w:pPr>
      <w:r>
        <w:br/>
      </w:r>
      <w:r>
        <w:br/>
      </w:r>
      <w:r>
        <w:br/>
      </w:r>
    </w:p>
    <w:p>
      <w:pPr>
        <w:pStyle w:val="BodyText"/>
      </w:pPr>
      <w:r>
        <w:t xml:space="preserve">Gabriel Martínez</w:t>
      </w:r>
    </w:p>
    <w:p>
      <w:pPr>
        <w:pStyle w:val="BodyText"/>
      </w:pPr>
      <w:r>
        <w:t xml:space="preserve">Universidad Nacional de Córdoba | Facultad de Derecho y Ciencias Sociales</w:t>
      </w:r>
    </w:p>
    <w:p>
      <w:pPr>
        <w:pStyle w:val="BodyText"/>
      </w:pPr>
      <w:r>
        <w:t xml:space="preserve">Calle Vélez Sársfield 1612, Córdoba, Argentina</w:t>
      </w:r>
    </w:p>
    <w:p>
      <w:pPr>
        <w:pStyle w:val="BodyText"/>
      </w:pPr>
      <w:r>
        <w:t xml:space="preserve">+54 9 351 234-5678 | gabriel.martinez@email.com</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Argentina Córdoba</dc:title>
  <dc:creator/>
  <dc:language>en</dc:language>
  <cp:keywords/>
  <dcterms:created xsi:type="dcterms:W3CDTF">2026-07-24T03:38:22Z</dcterms:created>
  <dcterms:modified xsi:type="dcterms:W3CDTF">2026-07-24T03:38:22Z</dcterms:modified>
</cp:coreProperties>
</file>

<file path=docProps/custom.xml><?xml version="1.0" encoding="utf-8"?>
<Properties xmlns="http://schemas.openxmlformats.org/officeDocument/2006/custom-properties" xmlns:vt="http://schemas.openxmlformats.org/officeDocument/2006/docPropsVTypes"/>
</file>